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6CBEA" w14:textId="307379EF" w:rsidR="00E55207" w:rsidRPr="00E55207" w:rsidRDefault="00D44E12" w:rsidP="00D44E12">
      <w:pPr>
        <w:spacing w:line="240" w:lineRule="auto"/>
        <w:jc w:val="both"/>
        <w:rPr>
          <w:rFonts w:ascii="Times New Roman" w:eastAsia="Calibri" w:hAnsi="Times New Roman" w:cs="Times New Roman"/>
          <w:b/>
        </w:rPr>
      </w:pPr>
      <w:r w:rsidRPr="00D44E12">
        <w:rPr>
          <w:rFonts w:ascii="Times New Roman" w:eastAsia="Calibri" w:hAnsi="Times New Roman" w:cs="Times New Roman"/>
          <w:b/>
          <w:bCs/>
        </w:rPr>
        <w:t>Additional file</w:t>
      </w:r>
      <w:r w:rsidR="00784BA8">
        <w:rPr>
          <w:rFonts w:ascii="Times New Roman" w:eastAsia="Calibri" w:hAnsi="Times New Roman" w:cs="Times New Roman"/>
          <w:b/>
          <w:bCs/>
        </w:rPr>
        <w:t xml:space="preserve"> </w:t>
      </w:r>
      <w:r w:rsidR="007319BE">
        <w:rPr>
          <w:rFonts w:ascii="Times New Roman" w:eastAsia="Calibri" w:hAnsi="Times New Roman" w:cs="Times New Roman"/>
          <w:b/>
          <w:bCs/>
        </w:rPr>
        <w:t>8</w:t>
      </w:r>
      <w:r w:rsidRPr="00D44E12">
        <w:rPr>
          <w:rFonts w:ascii="Times New Roman" w:eastAsia="Calibri" w:hAnsi="Times New Roman" w:cs="Times New Roman"/>
          <w:b/>
        </w:rPr>
        <w:t xml:space="preserve">: </w:t>
      </w:r>
      <w:bookmarkStart w:id="0" w:name="_Hlk41482400"/>
      <w:r w:rsidRPr="00784BA8">
        <w:rPr>
          <w:rFonts w:ascii="Times New Roman" w:eastAsia="Calibri" w:hAnsi="Times New Roman" w:cs="Times New Roman"/>
          <w:b/>
        </w:rPr>
        <w:t>Comparison of fold</w:t>
      </w:r>
      <w:r w:rsidR="0030343E">
        <w:rPr>
          <w:rFonts w:ascii="Times New Roman" w:eastAsia="Calibri" w:hAnsi="Times New Roman" w:cs="Times New Roman"/>
          <w:b/>
        </w:rPr>
        <w:t xml:space="preserve"> </w:t>
      </w:r>
      <w:r w:rsidRPr="00784BA8">
        <w:rPr>
          <w:rFonts w:ascii="Times New Roman" w:eastAsia="Calibri" w:hAnsi="Times New Roman" w:cs="Times New Roman"/>
          <w:b/>
        </w:rPr>
        <w:t xml:space="preserve">change (FC) values for 41 target genes obtained by </w:t>
      </w:r>
      <w:r w:rsidR="00784BA8" w:rsidRPr="00784BA8">
        <w:rPr>
          <w:rFonts w:ascii="Times New Roman" w:eastAsia="Calibri" w:hAnsi="Times New Roman" w:cs="Times New Roman"/>
          <w:b/>
        </w:rPr>
        <w:t xml:space="preserve">44K </w:t>
      </w:r>
      <w:r w:rsidRPr="00784BA8">
        <w:rPr>
          <w:rFonts w:ascii="Times New Roman" w:eastAsia="Calibri" w:hAnsi="Times New Roman" w:cs="Times New Roman"/>
          <w:b/>
        </w:rPr>
        <w:t>microarray</w:t>
      </w:r>
      <w:r w:rsidR="00784BA8" w:rsidRPr="00784BA8">
        <w:rPr>
          <w:rFonts w:ascii="Times New Roman" w:eastAsia="Calibri" w:hAnsi="Times New Roman" w:cs="Times New Roman"/>
          <w:b/>
        </w:rPr>
        <w:t xml:space="preserve"> (Agilent)</w:t>
      </w:r>
      <w:r w:rsidRPr="00784BA8">
        <w:rPr>
          <w:rFonts w:ascii="Times New Roman" w:eastAsia="Calibri" w:hAnsi="Times New Roman" w:cs="Times New Roman"/>
          <w:b/>
        </w:rPr>
        <w:t xml:space="preserve"> </w:t>
      </w:r>
      <w:r w:rsidR="00784BA8" w:rsidRPr="00784BA8">
        <w:rPr>
          <w:rFonts w:ascii="Times New Roman" w:eastAsia="Calibri" w:hAnsi="Times New Roman" w:cs="Times New Roman"/>
          <w:b/>
        </w:rPr>
        <w:t>and</w:t>
      </w:r>
      <w:r w:rsidRPr="00784BA8">
        <w:rPr>
          <w:rFonts w:ascii="Times New Roman" w:eastAsia="Calibri" w:hAnsi="Times New Roman" w:cs="Times New Roman"/>
          <w:b/>
          <w:i/>
          <w:iCs/>
        </w:rPr>
        <w:t xml:space="preserve"> </w:t>
      </w:r>
      <w:r w:rsidRPr="00784BA8">
        <w:rPr>
          <w:rFonts w:ascii="Times New Roman" w:eastAsia="Calibri" w:hAnsi="Times New Roman" w:cs="Times New Roman"/>
          <w:b/>
        </w:rPr>
        <w:t>qPCR</w:t>
      </w:r>
      <w:r w:rsidR="00784BA8" w:rsidRPr="00784BA8">
        <w:rPr>
          <w:rFonts w:ascii="Times New Roman" w:eastAsia="Calibri" w:hAnsi="Times New Roman" w:cs="Times New Roman"/>
          <w:b/>
        </w:rPr>
        <w:t xml:space="preserve"> (Fluidigm Biomark</w:t>
      </w:r>
      <w:r w:rsidR="00784BA8" w:rsidRPr="00784BA8">
        <w:rPr>
          <w:rFonts w:ascii="Times New Roman" w:eastAsia="Calibri" w:hAnsi="Times New Roman" w:cs="Times New Roman"/>
          <w:b/>
          <w:vertAlign w:val="superscript"/>
        </w:rPr>
        <w:t>TM</w:t>
      </w:r>
      <w:r w:rsidR="00784BA8" w:rsidRPr="00784BA8">
        <w:rPr>
          <w:rFonts w:ascii="Times New Roman" w:eastAsia="Calibri" w:hAnsi="Times New Roman" w:cs="Times New Roman"/>
          <w:b/>
        </w:rPr>
        <w:t>) approach</w:t>
      </w:r>
      <w:r w:rsidRPr="00784BA8">
        <w:rPr>
          <w:rFonts w:ascii="Times New Roman" w:eastAsia="Calibri" w:hAnsi="Times New Roman" w:cs="Times New Roman"/>
          <w:b/>
        </w:rPr>
        <w:t>.</w:t>
      </w:r>
      <w:bookmarkEnd w:id="0"/>
    </w:p>
    <w:tbl>
      <w:tblPr>
        <w:tblStyle w:val="PlainTable55"/>
        <w:tblW w:w="9953" w:type="dxa"/>
        <w:tblLook w:val="04A0" w:firstRow="1" w:lastRow="0" w:firstColumn="1" w:lastColumn="0" w:noHBand="0" w:noVBand="1"/>
      </w:tblPr>
      <w:tblGrid>
        <w:gridCol w:w="1180"/>
        <w:gridCol w:w="986"/>
        <w:gridCol w:w="576"/>
        <w:gridCol w:w="576"/>
        <w:gridCol w:w="1077"/>
        <w:gridCol w:w="496"/>
        <w:gridCol w:w="576"/>
        <w:gridCol w:w="1125"/>
        <w:gridCol w:w="1110"/>
        <w:gridCol w:w="980"/>
        <w:gridCol w:w="910"/>
        <w:gridCol w:w="561"/>
      </w:tblGrid>
      <w:tr w:rsidR="00D44E12" w:rsidRPr="00D44E12" w14:paraId="7339F521" w14:textId="77777777" w:rsidTr="002941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1F9FB16A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98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4C65FFD5" w14:textId="77777777" w:rsidR="00D44E12" w:rsidRPr="00D44E12" w:rsidRDefault="00D44E12" w:rsidP="00D44E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/>
                <w:b/>
                <w:sz w:val="20"/>
                <w:szCs w:val="20"/>
                <w:lang w:val="en-US"/>
              </w:rPr>
              <w:t> </w:t>
            </w:r>
          </w:p>
        </w:tc>
        <w:tc>
          <w:tcPr>
            <w:tcW w:w="222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00145D6F" w14:textId="77777777" w:rsidR="00D44E12" w:rsidRPr="00D44E12" w:rsidRDefault="00D44E12" w:rsidP="00D44E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44E1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Microarray (FC)</w:t>
            </w:r>
          </w:p>
        </w:tc>
        <w:tc>
          <w:tcPr>
            <w:tcW w:w="199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285110A4" w14:textId="36D602BB" w:rsidR="00D44E12" w:rsidRPr="00D44E12" w:rsidRDefault="00E55207" w:rsidP="00D44E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qPCR</w:t>
            </w:r>
            <w:r w:rsidR="00D44E12" w:rsidRPr="00D44E1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(FC)</w:t>
            </w:r>
          </w:p>
        </w:tc>
        <w:tc>
          <w:tcPr>
            <w:tcW w:w="356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48F82897" w14:textId="61A4EE6F" w:rsidR="00D44E12" w:rsidRPr="00D44E12" w:rsidRDefault="00D44E12" w:rsidP="00D44E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44E1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Microarray vs </w:t>
            </w:r>
            <w:r w:rsidR="00E55207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qPCR</w:t>
            </w:r>
          </w:p>
        </w:tc>
      </w:tr>
      <w:tr w:rsidR="00E55207" w:rsidRPr="00D44E12" w14:paraId="3F2687C0" w14:textId="77777777" w:rsidTr="0000631F">
        <w:tblPrEx>
          <w:tblCellMar>
            <w:left w:w="20" w:type="dxa"/>
            <w:right w:w="20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hideMark/>
          </w:tcPr>
          <w:p w14:paraId="117DEFBF" w14:textId="493B5FB6" w:rsidR="00D44E12" w:rsidRPr="002941FE" w:rsidRDefault="00D44E12" w:rsidP="00D44E12">
            <w:pPr>
              <w:jc w:val="center"/>
              <w:rPr>
                <w:rFonts w:ascii="Times New Roman" w:eastAsia="Times New Roman" w:hAnsi="Times New Roman"/>
                <w:b/>
                <w:bCs/>
                <w:i w:val="0"/>
                <w:iCs w:val="0"/>
                <w:color w:val="000000"/>
                <w:sz w:val="20"/>
                <w:szCs w:val="20"/>
                <w:lang w:val="en-US"/>
              </w:rPr>
            </w:pPr>
            <w:r w:rsidRPr="002941FE">
              <w:rPr>
                <w:rFonts w:ascii="Times New Roman" w:eastAsia="Times New Roman" w:hAnsi="Times New Roman"/>
                <w:b/>
                <w:bCs/>
                <w:i w:val="0"/>
                <w:iCs w:val="0"/>
                <w:color w:val="000000"/>
                <w:sz w:val="20"/>
                <w:szCs w:val="20"/>
                <w:lang w:val="en-US"/>
              </w:rPr>
              <w:t>Probe ID</w:t>
            </w:r>
            <w:r w:rsidR="0030343E" w:rsidRPr="002941FE">
              <w:rPr>
                <w:rFonts w:ascii="Times New Roman" w:eastAsia="Times New Roman" w:hAnsi="Times New Roman"/>
                <w:b/>
                <w:bCs/>
                <w:i w:val="0"/>
                <w:iCs w:val="0"/>
                <w:color w:val="000000"/>
                <w:sz w:val="22"/>
                <w:vertAlign w:val="superscript"/>
                <w:lang w:val="en-US"/>
              </w:rPr>
              <w:t>1</w:t>
            </w:r>
          </w:p>
        </w:tc>
        <w:tc>
          <w:tcPr>
            <w:tcW w:w="986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27633680" w14:textId="020EF50E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Gene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Symbol</w:t>
            </w:r>
          </w:p>
        </w:tc>
        <w:tc>
          <w:tcPr>
            <w:tcW w:w="576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42E8440" w14:textId="76E5D0CB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WN</w:t>
            </w:r>
            <w:r w:rsidR="0030343E">
              <w:rPr>
                <w:rFonts w:ascii="Times New Roman" w:eastAsia="Times New Roman" w:hAnsi="Times New Roman"/>
                <w:b/>
                <w:bCs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57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794441F" w14:textId="2266192E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WH</w:t>
            </w:r>
            <w:r w:rsidR="0030343E">
              <w:rPr>
                <w:rFonts w:ascii="Times New Roman" w:eastAsia="Times New Roman" w:hAnsi="Times New Roman"/>
                <w:b/>
                <w:bCs/>
                <w:color w:val="000000"/>
                <w:vertAlign w:val="superscript"/>
                <w:lang w:val="en-US"/>
              </w:rPr>
              <w:t>3</w:t>
            </w:r>
          </w:p>
        </w:tc>
        <w:tc>
          <w:tcPr>
            <w:tcW w:w="1077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E062DED" w14:textId="00B73167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Direction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en-US"/>
              </w:rPr>
              <w:t>4</w:t>
            </w:r>
          </w:p>
        </w:tc>
        <w:tc>
          <w:tcPr>
            <w:tcW w:w="296" w:type="dxa"/>
            <w:tcBorders>
              <w:top w:val="single" w:sz="9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E1CE70A" w14:textId="1794A81F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WN</w:t>
            </w:r>
            <w:r w:rsidR="0030343E">
              <w:rPr>
                <w:rFonts w:ascii="Times New Roman" w:eastAsia="Times New Roman" w:hAnsi="Times New Roman"/>
                <w:b/>
                <w:bCs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576" w:type="dxa"/>
            <w:tcBorders>
              <w:top w:val="single" w:sz="9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5D853E8" w14:textId="28FA491D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WH</w:t>
            </w:r>
            <w:r w:rsidR="0030343E">
              <w:rPr>
                <w:rFonts w:ascii="Times New Roman" w:eastAsia="Times New Roman" w:hAnsi="Times New Roman"/>
                <w:b/>
                <w:bCs/>
                <w:color w:val="000000"/>
                <w:vertAlign w:val="superscript"/>
                <w:lang w:val="en-US"/>
              </w:rPr>
              <w:t>3</w:t>
            </w:r>
          </w:p>
        </w:tc>
        <w:tc>
          <w:tcPr>
            <w:tcW w:w="1125" w:type="dxa"/>
            <w:tcBorders>
              <w:top w:val="single" w:sz="9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17CCFE" w14:textId="6D31916D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Direction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en-US"/>
              </w:rPr>
              <w:t>4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071FDA5C" w14:textId="17118D6A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an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FC Microarray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en-US"/>
              </w:rPr>
              <w:t>5</w:t>
            </w:r>
          </w:p>
        </w:tc>
        <w:tc>
          <w:tcPr>
            <w:tcW w:w="98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C08A3BB" w14:textId="5D4B43EE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an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FC </w:t>
            </w:r>
            <w:r w:rsidR="00E5520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qPCR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en-US"/>
              </w:rPr>
              <w:t>5</w:t>
            </w:r>
          </w:p>
        </w:tc>
        <w:tc>
          <w:tcPr>
            <w:tcW w:w="91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27E3280" w14:textId="4EDFCCE2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Direction</w:t>
            </w:r>
            <w:r w:rsidR="0030343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en-US"/>
              </w:rPr>
              <w:t>4</w:t>
            </w:r>
          </w:p>
        </w:tc>
        <w:tc>
          <w:tcPr>
            <w:tcW w:w="561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E640BD3" w14:textId="151000E6" w:rsidR="00D44E12" w:rsidRPr="00D44E12" w:rsidRDefault="00D44E12" w:rsidP="000063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lta</w:t>
            </w:r>
            <w:r w:rsidR="0030343E" w:rsidRPr="007F372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val="en-US"/>
              </w:rPr>
              <w:t>6</w:t>
            </w:r>
          </w:p>
        </w:tc>
      </w:tr>
      <w:tr w:rsidR="00E55207" w:rsidRPr="00D44E12" w14:paraId="4BD9EC55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4432B262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38R071</w:t>
            </w:r>
          </w:p>
        </w:tc>
        <w:tc>
          <w:tcPr>
            <w:tcW w:w="986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67F22713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apod</w:t>
            </w:r>
          </w:p>
        </w:tc>
        <w:tc>
          <w:tcPr>
            <w:tcW w:w="576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hideMark/>
          </w:tcPr>
          <w:p w14:paraId="4FD1FD10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32</w:t>
            </w:r>
          </w:p>
        </w:tc>
        <w:tc>
          <w:tcPr>
            <w:tcW w:w="576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45E61DA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4.27</w:t>
            </w:r>
          </w:p>
        </w:tc>
        <w:tc>
          <w:tcPr>
            <w:tcW w:w="107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280BD35A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hideMark/>
          </w:tcPr>
          <w:p w14:paraId="68B7F51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37</w:t>
            </w:r>
          </w:p>
        </w:tc>
        <w:tc>
          <w:tcPr>
            <w:tcW w:w="576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7441710D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.73</w:t>
            </w:r>
          </w:p>
        </w:tc>
        <w:tc>
          <w:tcPr>
            <w:tcW w:w="112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0D9B04C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hideMark/>
          </w:tcPr>
          <w:p w14:paraId="0F13D05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.29</w:t>
            </w:r>
          </w:p>
        </w:tc>
        <w:tc>
          <w:tcPr>
            <w:tcW w:w="98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62D59D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05</w:t>
            </w:r>
          </w:p>
        </w:tc>
        <w:tc>
          <w:tcPr>
            <w:tcW w:w="91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4DCC06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73CE492B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2</w:t>
            </w:r>
          </w:p>
        </w:tc>
      </w:tr>
      <w:tr w:rsidR="00E55207" w:rsidRPr="00D44E12" w14:paraId="6192C26B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24C6082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71R068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71F16B8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1ql2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EB7733B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.8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ECC558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.26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FF9231B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3C4BC9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3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D82E6F5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2.29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1E32E8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37BDB1D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.54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1191AF9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9.3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1D0B103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4C79392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</w:tr>
      <w:tr w:rsidR="00E55207" w:rsidRPr="00D44E12" w14:paraId="371E473A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56396B9F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97R144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3E28A0D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3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4D7060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580E938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23DA3B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1BE73E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27054C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2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A705E0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3D444A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8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415A9C4D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1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C2B037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930259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E55207" w:rsidRPr="00D44E12" w14:paraId="0E6899F9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1F9F5935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19R13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F2E17A0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alm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64D390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B90BA1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A3F3528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5E71999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DCDC2CC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2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9B6D92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6B4E31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8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477C45D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2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61B4FEAC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779AF2FC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</w:t>
            </w:r>
          </w:p>
        </w:tc>
      </w:tr>
      <w:tr w:rsidR="00E55207" w:rsidRPr="00D44E12" w14:paraId="0797895C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5DE792A3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34R046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7F1655D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amp-a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2CA54B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0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7209F3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42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989A7D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0F81A20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90F1A9D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97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37CBC7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-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35733B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21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4367D17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2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00DAAD5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60390C3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3</w:t>
            </w:r>
          </w:p>
        </w:tc>
      </w:tr>
      <w:tr w:rsidR="00E55207" w:rsidRPr="00D44E12" w14:paraId="545822D1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5B7D3D67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14R054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EA96DFC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asp8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4ED470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9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DCA6900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96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92B0B4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35C7A4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DCD0887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7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DCD2F76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3A284A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96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0CC6E84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5C908AA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4C5E2FA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</w:t>
            </w:r>
          </w:p>
        </w:tc>
      </w:tr>
      <w:tr w:rsidR="00E55207" w:rsidRPr="00D44E12" w14:paraId="7A335001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543C8863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04R029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1491D5A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at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CF7C1F0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7D7EF8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8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20CD1A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0D2E12E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5159DC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95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95346C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-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ACFAF9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0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C90FA2B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9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0DA1F2F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IFF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0AEB269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</w:tr>
      <w:tr w:rsidR="00E55207" w:rsidRPr="00D44E12" w14:paraId="33BED7A4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1D913392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07R130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6742F98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irbp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252C5F8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C817637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DA0DB85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F12585A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DD4692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4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8D221A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062F27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3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3EFBB7E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5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9CB3DD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65100C90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E55207" w:rsidRPr="00D44E12" w14:paraId="5E62C767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3B637490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31R08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17B84D0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ldn3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AA30ADD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2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BE477F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8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6DACA4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28E91DB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27E61C4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1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5796290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-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CC6F74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3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2809CEF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1B54AD2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IFF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1A843E9D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</w:t>
            </w:r>
          </w:p>
        </w:tc>
      </w:tr>
      <w:tr w:rsidR="00E55207" w:rsidRPr="00D44E12" w14:paraId="54B3359B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E88A75E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94R156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B8978AC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tsh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3E728D0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6159498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4F26DAC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3665340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3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7948A1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5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881F43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C82986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8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91C962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38B8687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158CC6CC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E55207" w:rsidRPr="00D44E12" w14:paraId="6164829F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7A1C6FAB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43R081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FF4F6B2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ul3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3A8E30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1197D1F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8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9E1ED59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B5B3610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1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5535EFA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5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137024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66025C2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8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3195388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9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4A65D9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D61862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</w:tr>
      <w:tr w:rsidR="00E55207" w:rsidRPr="00D44E12" w14:paraId="58107E13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67F402A6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61R028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71681EF" w14:textId="3E46D34A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cyp1a</w:t>
            </w:r>
            <w:r w:rsidR="003A6F06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583695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D6C2AC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7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9B30DA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51ECFC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A16BE0C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5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5858C4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F63694B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1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43CB327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7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655CFA3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AF8062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E55207" w:rsidRPr="00D44E12" w14:paraId="24378BAD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BC1876E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39R13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A75495A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dnmt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08BB2A0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.7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A506F0E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.2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AC1382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1937E9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3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26B511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2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A121BEB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3C5F44B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0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4C39A6A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3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ABA4FF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89AC2FF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</w:tr>
      <w:tr w:rsidR="00E55207" w:rsidRPr="00D44E12" w14:paraId="7EF3B18D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1F639ED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79R030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E18F6E9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egln2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EC5433A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0B0FF3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6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13B66E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EE76CE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F48E01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7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9C978A4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12624C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7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F5F155B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DC31D26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1421386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E55207" w:rsidRPr="00D44E12" w14:paraId="7F25E054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65EF5F10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52R08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B1ED7EF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epx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94EAD9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1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A6725F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0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2277A7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F9156D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0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5BD070A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2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FC3E66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96B8444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11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CBE060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69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0FA5F3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024643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</w:tr>
      <w:tr w:rsidR="00E55207" w:rsidRPr="00D44E12" w14:paraId="0A73D994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6B1BFFDB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35R008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C3372D0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gck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CC871F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0C84FB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.57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FA62007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327878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E864D5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1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1519E2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32E358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7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2EC9898A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04AE3DC4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B84386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</w:tr>
      <w:tr w:rsidR="00E55207" w:rsidRPr="00D44E12" w14:paraId="7CAFF4C7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196EAB4E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02R025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5AE8D14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gstt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4670584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.6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F4B7D3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0.60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E0F357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8820C1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0159DC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3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851A3B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F02A2EF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3331912D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6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0F9B49D6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536C4C1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</w:tr>
      <w:tr w:rsidR="00E55207" w:rsidRPr="00D44E12" w14:paraId="49DB2449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54E821D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44R099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FE243EA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hcn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654366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.0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7B7274B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.00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086B2BFC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2831DD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.4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B1BA867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.6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F184A36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1E3EEC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05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004D31FA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.5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2C82EED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6111EE6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</w:tr>
      <w:tr w:rsidR="00E55207" w:rsidRPr="00D44E12" w14:paraId="4E785BB5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770BF057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20R146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010220F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hif1α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5F7550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C8563CE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452982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FA3BA2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728530A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7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1067250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F5C2C1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1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E13938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30100FA4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7334DFBD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</w:tr>
      <w:tr w:rsidR="00E55207" w:rsidRPr="00D44E12" w14:paraId="762A46F0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7A6306F1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07R083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40E43BC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hsp70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2496A9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94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58C421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5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0D0F8D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BE68987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04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636AF9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AFC4DB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C3E2F2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26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8A31A6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01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43875DF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150EDC6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</w:t>
            </w:r>
          </w:p>
        </w:tc>
      </w:tr>
      <w:tr w:rsidR="00E55207" w:rsidRPr="00D44E12" w14:paraId="74E90FAC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4EF05820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82R027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571B60A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hsp90aa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661857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54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64AB699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9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B4BC92B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57182AA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0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EAE79F8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6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689DA2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1824FA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27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7F367276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3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66D20CE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346F9C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1</w:t>
            </w:r>
          </w:p>
        </w:tc>
      </w:tr>
      <w:tr w:rsidR="00E55207" w:rsidRPr="00D44E12" w14:paraId="76C83840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2C0B2528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21R073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29D4A1F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hsp90ab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73151E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A1F6E5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10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2DA047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0EAD7F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2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5C6B430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9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9F6E41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F98446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83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7F860B2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4668CD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7D3509DC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</w:tr>
      <w:tr w:rsidR="00E55207" w:rsidRPr="00D44E12" w14:paraId="68B1FDD2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7A22EEDA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26R097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93207EC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hspd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F66C3C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471510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6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A3D77B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325A37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5FC976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648DA00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3E029D0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5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19B0D50D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2FEA07F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403FBFE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</w:t>
            </w:r>
          </w:p>
        </w:tc>
      </w:tr>
      <w:tr w:rsidR="00E55207" w:rsidRPr="00D44E12" w14:paraId="34C3EB4D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F6359A1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06R12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1721E06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igfbp2b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1F6B049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1.13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FD5ADC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5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37842D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7A84D7B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EB11D5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BBF21D0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E8123F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84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B4DC13A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1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0FAA9A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IFF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B4A845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2</w:t>
            </w:r>
          </w:p>
        </w:tc>
      </w:tr>
      <w:tr w:rsidR="00E55207" w:rsidRPr="00D44E12" w14:paraId="5A707B6C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5B26BFD0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83R028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8997C67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il8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3468690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4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3A501A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.3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C3C439F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EFB0534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F03589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63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E6A2AE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9FD243B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92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F63C160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00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10FE66D4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0ABB9C86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9</w:t>
            </w:r>
          </w:p>
        </w:tc>
      </w:tr>
      <w:tr w:rsidR="00E55207" w:rsidRPr="00D44E12" w14:paraId="134974E9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283BC7A9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64R147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86767AD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irf2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201240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3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0D0D62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52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6B437F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AD3AF2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5F2923A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1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5E0A3F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5FF465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42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1D39A0D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0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6DC24E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IFF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0680B91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</w:t>
            </w:r>
          </w:p>
        </w:tc>
      </w:tr>
      <w:tr w:rsidR="00E55207" w:rsidRPr="00D44E12" w14:paraId="2E950A0A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416C20D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27R086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81F110F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jak2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ADE705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2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287EE0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03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3C26BA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4A82CC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3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2CB6D1F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7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125FE06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98F1C1F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65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236B97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0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6876BD4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E48814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</w:tr>
      <w:tr w:rsidR="00E55207" w:rsidRPr="00D44E12" w14:paraId="06222DBC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26AEFBC6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15R051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1FDA21D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jund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A40FB7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04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9FAEDC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19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A80A8F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4DEABA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1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D6BE7A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03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FA3D91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BCC7A9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4.12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4E87928D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11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20DFEB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DF0B37A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</w:tr>
      <w:tr w:rsidR="00E55207" w:rsidRPr="00D44E12" w14:paraId="18D8B38B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684133AD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98R076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8685E66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mhcii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6FA2DC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3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6BAB9AF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51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4721D4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8D926AB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4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DAD6913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6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0A500E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51F7EB2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07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44C4D0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25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E33E1A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0763C066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</w:t>
            </w:r>
          </w:p>
        </w:tc>
      </w:tr>
      <w:tr w:rsidR="00E55207" w:rsidRPr="00D44E12" w14:paraId="4278D02E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4C6C8E99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81R049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BA758C6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mmp9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E0591EC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57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6BBFD7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63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4F7022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319DEFE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0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28C8DCB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3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05285E3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8B34A0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60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112BFDE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2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FB78D0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1FA971A0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9</w:t>
            </w:r>
          </w:p>
        </w:tc>
      </w:tr>
      <w:tr w:rsidR="00E55207" w:rsidRPr="00D44E12" w14:paraId="7321D958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2FD7525F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20R060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27FE24C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nckap1l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F196B0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64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D2AE6B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84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1E112A1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2948DEB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6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8154BB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5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40648B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01FF53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24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450FE274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0D6F45F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IFF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00DB2B8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7</w:t>
            </w:r>
          </w:p>
        </w:tc>
      </w:tr>
      <w:tr w:rsidR="00E55207" w:rsidRPr="00D44E12" w14:paraId="06156D94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749BF61C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13R09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E3D8031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ndufa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86BA08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9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3FB4FB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0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B2ECB9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D44659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3F9817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2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5E8432B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A657E0C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71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72A1596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2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32EF32A9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1D775570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</w:t>
            </w:r>
          </w:p>
        </w:tc>
      </w:tr>
      <w:tr w:rsidR="00E55207" w:rsidRPr="00D44E12" w14:paraId="2564D5DA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7F19699B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97R143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0CF54AE9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ndufa4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94779D4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3.9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061981CD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0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B95496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92DA32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1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6D9B60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26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9286191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D33AE7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71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02B8432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71F4ECA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5C28D44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</w:tr>
      <w:tr w:rsidR="00E55207" w:rsidRPr="00D44E12" w14:paraId="6A2341C2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286CE42A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07R097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479DC2C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pdk3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20077AE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.9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66FBECB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1.9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9B4B2D2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43D15A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80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675838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34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544EC8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031C56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5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706E4D7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57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529EBAA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E6B6C37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</w:t>
            </w:r>
          </w:p>
        </w:tc>
      </w:tr>
      <w:tr w:rsidR="00E55207" w:rsidRPr="00D44E12" w14:paraId="1BBDB202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659EB020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12R138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3D7B71C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prdx6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5986DD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6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53BA7B3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8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415C9F8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42F1F288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56F2112A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F895638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72BD73A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2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90A377D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47FF993E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33A6A967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2</w:t>
            </w:r>
          </w:p>
        </w:tc>
      </w:tr>
      <w:tr w:rsidR="00E55207" w:rsidRPr="00D44E12" w14:paraId="0CD43D08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5762A52E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51R053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E67C739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rraga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6E52DD06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BF6312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8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EC9913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5D5E825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3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A37872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3F4856A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5313822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4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C4346AB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0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1BFAF18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0511897D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0</w:t>
            </w:r>
          </w:p>
        </w:tc>
      </w:tr>
      <w:tr w:rsidR="00E55207" w:rsidRPr="00D44E12" w14:paraId="305251E5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45360D5C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236R132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45AB57C4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serpinh1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952CFC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0.4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58F9A30A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6.18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BF094BD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7871C42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.5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553E4B8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6.32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E7A5165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5914E8F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3.32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527F86A2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5.91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015CE805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643DC242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7.4</w:t>
            </w:r>
          </w:p>
        </w:tc>
      </w:tr>
      <w:tr w:rsidR="00E55207" w:rsidRPr="00D44E12" w14:paraId="0EA8FEE2" w14:textId="77777777" w:rsidTr="002941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611C7D0E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27R139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1CF66B23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tapbp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478EA8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2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1DC9AAC3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7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CA8C864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21C7E17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7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2A1E296D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93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6227F1B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3171FA3D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80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7C99C56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8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323813E8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IFF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C608A5E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0</w:t>
            </w:r>
          </w:p>
        </w:tc>
      </w:tr>
      <w:tr w:rsidR="00E55207" w:rsidRPr="00D44E12" w14:paraId="7DA5373A" w14:textId="77777777" w:rsidTr="002941FE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0446E990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56R147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2F7AFB67" w14:textId="77777777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tnfrsf6b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C0B59D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71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A82422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17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230C315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53B8F2A4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5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79415AB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83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B41EFD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B9B623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94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314115A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24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13EA921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28F2975B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-0.3</w:t>
            </w:r>
          </w:p>
        </w:tc>
      </w:tr>
      <w:tr w:rsidR="00E55207" w:rsidRPr="00D44E12" w14:paraId="2A8B1C1D" w14:textId="77777777" w:rsidTr="00EE0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noWrap/>
            <w:hideMark/>
          </w:tcPr>
          <w:p w14:paraId="46449C9D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182R133</w:t>
            </w:r>
          </w:p>
        </w:tc>
        <w:tc>
          <w:tcPr>
            <w:tcW w:w="986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1390648" w14:textId="77777777" w:rsidR="00D44E12" w:rsidRPr="00D44E12" w:rsidRDefault="00D44E12" w:rsidP="00E552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txn</w:t>
            </w:r>
          </w:p>
        </w:tc>
        <w:tc>
          <w:tcPr>
            <w:tcW w:w="57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13B2CA6E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19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4D0CA25F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15</w:t>
            </w:r>
          </w:p>
        </w:tc>
        <w:tc>
          <w:tcPr>
            <w:tcW w:w="1077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78BDEA21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296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28CBE91A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88</w:t>
            </w:r>
          </w:p>
        </w:tc>
        <w:tc>
          <w:tcPr>
            <w:tcW w:w="576" w:type="dxa"/>
            <w:shd w:val="clear" w:color="auto" w:fill="auto"/>
            <w:noWrap/>
            <w:hideMark/>
          </w:tcPr>
          <w:p w14:paraId="31BA60B0" w14:textId="77777777" w:rsidR="00D44E12" w:rsidRPr="00D44E12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48</w:t>
            </w:r>
          </w:p>
        </w:tc>
        <w:tc>
          <w:tcPr>
            <w:tcW w:w="1125" w:type="dxa"/>
            <w:tcBorders>
              <w:right w:val="single" w:sz="12" w:space="0" w:color="auto"/>
            </w:tcBorders>
            <w:shd w:val="clear" w:color="auto" w:fill="auto"/>
            <w:noWrap/>
            <w:hideMark/>
          </w:tcPr>
          <w:p w14:paraId="561C1C66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1110" w:type="dxa"/>
            <w:tcBorders>
              <w:left w:val="single" w:sz="12" w:space="0" w:color="auto"/>
            </w:tcBorders>
            <w:shd w:val="clear" w:color="auto" w:fill="auto"/>
            <w:noWrap/>
            <w:hideMark/>
          </w:tcPr>
          <w:p w14:paraId="0F7A5471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2.17</w:t>
            </w:r>
          </w:p>
        </w:tc>
        <w:tc>
          <w:tcPr>
            <w:tcW w:w="980" w:type="dxa"/>
            <w:shd w:val="clear" w:color="auto" w:fill="auto"/>
            <w:noWrap/>
            <w:hideMark/>
          </w:tcPr>
          <w:p w14:paraId="63062F4B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1.68</w:t>
            </w:r>
          </w:p>
        </w:tc>
        <w:tc>
          <w:tcPr>
            <w:tcW w:w="910" w:type="dxa"/>
            <w:shd w:val="clear" w:color="auto" w:fill="auto"/>
            <w:noWrap/>
            <w:hideMark/>
          </w:tcPr>
          <w:p w14:paraId="7F512B95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UP</w:t>
            </w:r>
          </w:p>
        </w:tc>
        <w:tc>
          <w:tcPr>
            <w:tcW w:w="561" w:type="dxa"/>
            <w:shd w:val="clear" w:color="auto" w:fill="auto"/>
            <w:noWrap/>
            <w:hideMark/>
          </w:tcPr>
          <w:p w14:paraId="6801DD13" w14:textId="77777777" w:rsidR="00D44E12" w:rsidRPr="0030343E" w:rsidRDefault="00D44E12" w:rsidP="00D44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5</w:t>
            </w:r>
          </w:p>
        </w:tc>
      </w:tr>
      <w:tr w:rsidR="00E55207" w:rsidRPr="00D44E12" w14:paraId="51B9911B" w14:textId="77777777" w:rsidTr="002941FE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5C241D4" w14:textId="77777777" w:rsidR="00D44E12" w:rsidRPr="00D44E12" w:rsidRDefault="00D44E12" w:rsidP="00D44E12">
            <w:pPr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/>
                <w:bCs/>
                <w:color w:val="000000"/>
                <w:sz w:val="16"/>
                <w:szCs w:val="16"/>
                <w:lang w:val="en-US"/>
              </w:rPr>
              <w:t>C013R092</w:t>
            </w:r>
          </w:p>
        </w:tc>
        <w:tc>
          <w:tcPr>
            <w:tcW w:w="986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78642BD1" w14:textId="6EBBFF8C" w:rsidR="00D44E12" w:rsidRPr="00D44E12" w:rsidRDefault="00D44E12" w:rsidP="00E552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6"/>
                <w:szCs w:val="16"/>
                <w:lang w:val="en-US"/>
              </w:rPr>
              <w:t>ucp2</w:t>
            </w:r>
          </w:p>
        </w:tc>
        <w:tc>
          <w:tcPr>
            <w:tcW w:w="57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35F1EDE8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3</w:t>
            </w:r>
          </w:p>
        </w:tc>
        <w:tc>
          <w:tcPr>
            <w:tcW w:w="57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1D40B639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36</w:t>
            </w:r>
          </w:p>
        </w:tc>
        <w:tc>
          <w:tcPr>
            <w:tcW w:w="107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569B737C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29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24AA4087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8</w:t>
            </w:r>
          </w:p>
        </w:tc>
        <w:tc>
          <w:tcPr>
            <w:tcW w:w="57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27A44C6" w14:textId="77777777" w:rsidR="00D44E12" w:rsidRPr="00D44E12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44E1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7</w:t>
            </w:r>
          </w:p>
        </w:tc>
        <w:tc>
          <w:tcPr>
            <w:tcW w:w="112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17AD2F95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111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6A071DD3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40</w:t>
            </w:r>
          </w:p>
        </w:tc>
        <w:tc>
          <w:tcPr>
            <w:tcW w:w="98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E10186C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18</w:t>
            </w:r>
          </w:p>
        </w:tc>
        <w:tc>
          <w:tcPr>
            <w:tcW w:w="91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A85A8DF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sz w:val="16"/>
                <w:szCs w:val="16"/>
                <w:lang w:val="en-US"/>
              </w:rPr>
              <w:t>DN</w:t>
            </w:r>
          </w:p>
        </w:tc>
        <w:tc>
          <w:tcPr>
            <w:tcW w:w="56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4AC5159" w14:textId="77777777" w:rsidR="00D44E12" w:rsidRPr="0030343E" w:rsidRDefault="00D44E12" w:rsidP="00D44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3034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/>
              </w:rPr>
              <w:t>0.2</w:t>
            </w:r>
          </w:p>
        </w:tc>
      </w:tr>
    </w:tbl>
    <w:p w14:paraId="2A3F6524" w14:textId="77777777" w:rsidR="00E55207" w:rsidRDefault="00E55207" w:rsidP="0030343E">
      <w:pPr>
        <w:pStyle w:val="NoSpacing"/>
        <w:spacing w:before="120"/>
        <w:rPr>
          <w:rFonts w:ascii="Times New Roman" w:hAnsi="Times New Roman" w:cs="Times New Roman"/>
          <w:vertAlign w:val="superscript"/>
        </w:rPr>
        <w:sectPr w:rsidR="00E55207" w:rsidSect="0030343E">
          <w:pgSz w:w="12240" w:h="15840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0581B4DB" w14:textId="3AA01481" w:rsidR="0030343E" w:rsidRPr="007F3725" w:rsidRDefault="0030343E" w:rsidP="0030343E">
      <w:pPr>
        <w:pStyle w:val="NoSpacing"/>
        <w:spacing w:before="120"/>
        <w:rPr>
          <w:rFonts w:ascii="Times New Roman" w:hAnsi="Times New Roman" w:cs="Times New Roman"/>
        </w:rPr>
      </w:pPr>
      <w:r w:rsidRPr="007F3725">
        <w:rPr>
          <w:rFonts w:ascii="Times New Roman" w:hAnsi="Times New Roman" w:cs="Times New Roman"/>
          <w:vertAlign w:val="superscript"/>
        </w:rPr>
        <w:lastRenderedPageBreak/>
        <w:t>1</w:t>
      </w:r>
      <w:r w:rsidR="00E55207">
        <w:rPr>
          <w:rFonts w:ascii="Times New Roman" w:hAnsi="Times New Roman" w:cs="Times New Roman"/>
          <w:vertAlign w:val="superscript"/>
        </w:rPr>
        <w:t xml:space="preserve"> </w:t>
      </w:r>
      <w:r w:rsidRPr="007F3725">
        <w:rPr>
          <w:rFonts w:ascii="Times New Roman" w:hAnsi="Times New Roman" w:cs="Times New Roman"/>
        </w:rPr>
        <w:t>Refers to the unique Agilent 44K salmonid oligonucleotide microarray probe identification number.</w:t>
      </w:r>
    </w:p>
    <w:p w14:paraId="2A0DBC7E" w14:textId="5C1CBFD5" w:rsidR="0030343E" w:rsidRPr="007F3725" w:rsidRDefault="0030343E" w:rsidP="0030343E">
      <w:pPr>
        <w:pStyle w:val="NoSpacing"/>
        <w:rPr>
          <w:rFonts w:ascii="Times New Roman" w:hAnsi="Times New Roman" w:cs="Times New Roman"/>
        </w:rPr>
      </w:pPr>
      <w:proofErr w:type="gramStart"/>
      <w:r w:rsidRPr="007F3725">
        <w:rPr>
          <w:rFonts w:ascii="Times New Roman" w:hAnsi="Times New Roman" w:cs="Times New Roman"/>
          <w:vertAlign w:val="superscript"/>
        </w:rPr>
        <w:t>2</w:t>
      </w:r>
      <w:r w:rsidR="00E55207">
        <w:rPr>
          <w:rFonts w:ascii="Times New Roman" w:hAnsi="Times New Roman" w:cs="Times New Roman"/>
          <w:vertAlign w:val="superscript"/>
        </w:rPr>
        <w:t xml:space="preserve"> </w:t>
      </w:r>
      <w:r w:rsidRPr="007F3725">
        <w:rPr>
          <w:rFonts w:ascii="Times New Roman" w:hAnsi="Times New Roman" w:cs="Times New Roman"/>
        </w:rPr>
        <w:t>Fold</w:t>
      </w:r>
      <w:proofErr w:type="gramEnd"/>
      <w:r w:rsidRPr="007F3725">
        <w:rPr>
          <w:rFonts w:ascii="Times New Roman" w:hAnsi="Times New Roman" w:cs="Times New Roman"/>
        </w:rPr>
        <w:t xml:space="preserve"> change (FC) of microarray probe or </w:t>
      </w:r>
      <w:r w:rsidR="0000631F">
        <w:rPr>
          <w:rFonts w:ascii="Times New Roman" w:hAnsi="Times New Roman" w:cs="Times New Roman"/>
        </w:rPr>
        <w:t>gene</w:t>
      </w:r>
      <w:r w:rsidRPr="007F3725">
        <w:rPr>
          <w:rFonts w:ascii="Times New Roman" w:hAnsi="Times New Roman" w:cs="Times New Roman"/>
        </w:rPr>
        <w:t xml:space="preserve"> expression</w:t>
      </w:r>
      <w:r w:rsidR="0000631F">
        <w:rPr>
          <w:rFonts w:ascii="Times New Roman" w:hAnsi="Times New Roman" w:cs="Times New Roman"/>
        </w:rPr>
        <w:t xml:space="preserve"> (qPCR)</w:t>
      </w:r>
      <w:r w:rsidRPr="007F3725">
        <w:rPr>
          <w:rFonts w:ascii="Times New Roman" w:hAnsi="Times New Roman" w:cs="Times New Roman"/>
        </w:rPr>
        <w:t xml:space="preserve"> in Warm &amp; Normoxic (WN) group as</w:t>
      </w:r>
    </w:p>
    <w:p w14:paraId="47A81E17" w14:textId="1807A373" w:rsidR="0030343E" w:rsidRPr="007F3725" w:rsidRDefault="0030343E" w:rsidP="0030343E">
      <w:pPr>
        <w:pStyle w:val="NoSpacing"/>
        <w:rPr>
          <w:rFonts w:ascii="Times New Roman" w:hAnsi="Times New Roman" w:cs="Times New Roman"/>
        </w:rPr>
      </w:pPr>
      <w:r w:rsidRPr="007F3725">
        <w:rPr>
          <w:rFonts w:ascii="Times New Roman" w:hAnsi="Times New Roman" w:cs="Times New Roman"/>
        </w:rPr>
        <w:t xml:space="preserve">  compared to Control (CT) group.</w:t>
      </w:r>
    </w:p>
    <w:p w14:paraId="38EF2813" w14:textId="09F710C3" w:rsidR="0030343E" w:rsidRPr="007F3725" w:rsidRDefault="0030343E" w:rsidP="0030343E">
      <w:pPr>
        <w:pStyle w:val="NoSpacing"/>
        <w:rPr>
          <w:rFonts w:ascii="Times New Roman" w:hAnsi="Times New Roman" w:cs="Times New Roman"/>
        </w:rPr>
      </w:pPr>
      <w:proofErr w:type="gramStart"/>
      <w:r w:rsidRPr="007F3725">
        <w:rPr>
          <w:rFonts w:ascii="Times New Roman" w:hAnsi="Times New Roman" w:cs="Times New Roman"/>
          <w:vertAlign w:val="superscript"/>
        </w:rPr>
        <w:t>3</w:t>
      </w:r>
      <w:r w:rsidRPr="007F3725">
        <w:rPr>
          <w:rFonts w:ascii="Times New Roman" w:hAnsi="Times New Roman" w:cs="Times New Roman"/>
        </w:rPr>
        <w:t xml:space="preserve"> Fold</w:t>
      </w:r>
      <w:proofErr w:type="gramEnd"/>
      <w:r w:rsidRPr="007F3725">
        <w:rPr>
          <w:rFonts w:ascii="Times New Roman" w:hAnsi="Times New Roman" w:cs="Times New Roman"/>
        </w:rPr>
        <w:t xml:space="preserve"> change (FC) of microarray probe or </w:t>
      </w:r>
      <w:r w:rsidR="0000631F">
        <w:rPr>
          <w:rFonts w:ascii="Times New Roman" w:hAnsi="Times New Roman" w:cs="Times New Roman"/>
        </w:rPr>
        <w:t>gene</w:t>
      </w:r>
      <w:r w:rsidRPr="007F3725">
        <w:rPr>
          <w:rFonts w:ascii="Times New Roman" w:hAnsi="Times New Roman" w:cs="Times New Roman"/>
        </w:rPr>
        <w:t xml:space="preserve"> expression </w:t>
      </w:r>
      <w:r w:rsidR="0000631F">
        <w:rPr>
          <w:rFonts w:ascii="Times New Roman" w:hAnsi="Times New Roman" w:cs="Times New Roman"/>
        </w:rPr>
        <w:t>(qPCR)</w:t>
      </w:r>
      <w:r w:rsidR="0000631F" w:rsidRPr="007F3725">
        <w:rPr>
          <w:rFonts w:ascii="Times New Roman" w:hAnsi="Times New Roman" w:cs="Times New Roman"/>
        </w:rPr>
        <w:t xml:space="preserve"> </w:t>
      </w:r>
      <w:r w:rsidRPr="007F3725">
        <w:rPr>
          <w:rFonts w:ascii="Times New Roman" w:hAnsi="Times New Roman" w:cs="Times New Roman"/>
        </w:rPr>
        <w:t>in Warm &amp; Hypoxic (WH) group as</w:t>
      </w:r>
    </w:p>
    <w:p w14:paraId="54D793AC" w14:textId="781643EC" w:rsidR="0030343E" w:rsidRPr="007F3725" w:rsidRDefault="0030343E" w:rsidP="0030343E">
      <w:pPr>
        <w:pStyle w:val="NoSpacing"/>
        <w:rPr>
          <w:rFonts w:ascii="Times New Roman" w:hAnsi="Times New Roman" w:cs="Times New Roman"/>
        </w:rPr>
      </w:pPr>
      <w:r w:rsidRPr="007F3725">
        <w:rPr>
          <w:rFonts w:ascii="Times New Roman" w:hAnsi="Times New Roman" w:cs="Times New Roman"/>
        </w:rPr>
        <w:t xml:space="preserve">  compared to Control (CT) group.</w:t>
      </w:r>
    </w:p>
    <w:p w14:paraId="3C91E8D3" w14:textId="77777777" w:rsidR="008346EE" w:rsidRDefault="0030343E" w:rsidP="0030343E">
      <w:pPr>
        <w:pStyle w:val="NoSpacing"/>
        <w:rPr>
          <w:rFonts w:ascii="Times New Roman" w:hAnsi="Times New Roman" w:cs="Times New Roman"/>
        </w:rPr>
      </w:pPr>
      <w:r w:rsidRPr="007F3725">
        <w:rPr>
          <w:rFonts w:ascii="Times New Roman" w:hAnsi="Times New Roman" w:cs="Times New Roman"/>
          <w:vertAlign w:val="superscript"/>
        </w:rPr>
        <w:t>4</w:t>
      </w:r>
      <w:r w:rsidR="00E55207">
        <w:rPr>
          <w:rFonts w:ascii="Times New Roman" w:hAnsi="Times New Roman" w:cs="Times New Roman"/>
        </w:rPr>
        <w:t xml:space="preserve"> </w:t>
      </w:r>
      <w:r w:rsidRPr="007F3725">
        <w:rPr>
          <w:rFonts w:ascii="Times New Roman" w:hAnsi="Times New Roman" w:cs="Times New Roman"/>
        </w:rPr>
        <w:t xml:space="preserve">The direction refers to either up-regulated (UP) or down-regulated (DN) </w:t>
      </w:r>
      <w:r w:rsidR="008346EE" w:rsidRPr="008346EE">
        <w:rPr>
          <w:rFonts w:ascii="Times New Roman" w:hAnsi="Times New Roman" w:cs="Times New Roman"/>
        </w:rPr>
        <w:t>microarray probe or qPCR gene</w:t>
      </w:r>
    </w:p>
    <w:p w14:paraId="3BE04A5A" w14:textId="089F64C6" w:rsidR="008346EE" w:rsidRDefault="008346EE" w:rsidP="0030343E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8346EE">
        <w:rPr>
          <w:rFonts w:ascii="Times New Roman" w:hAnsi="Times New Roman" w:cs="Times New Roman"/>
        </w:rPr>
        <w:t>expression for the</w:t>
      </w:r>
      <w:r>
        <w:rPr>
          <w:rFonts w:ascii="Times New Roman" w:hAnsi="Times New Roman" w:cs="Times New Roman"/>
        </w:rPr>
        <w:t xml:space="preserve"> </w:t>
      </w:r>
      <w:r w:rsidR="0030343E" w:rsidRPr="007F3725">
        <w:rPr>
          <w:rFonts w:ascii="Times New Roman" w:hAnsi="Times New Roman" w:cs="Times New Roman"/>
        </w:rPr>
        <w:t>expression</w:t>
      </w:r>
      <w:r w:rsidR="0000631F">
        <w:rPr>
          <w:rFonts w:ascii="Times New Roman" w:hAnsi="Times New Roman" w:cs="Times New Roman"/>
        </w:rPr>
        <w:t xml:space="preserve"> (qPCR)</w:t>
      </w:r>
      <w:r w:rsidR="0030343E" w:rsidRPr="007F3725">
        <w:rPr>
          <w:rFonts w:ascii="Times New Roman" w:hAnsi="Times New Roman" w:cs="Times New Roman"/>
        </w:rPr>
        <w:t xml:space="preserve"> for the respective WN</w:t>
      </w:r>
      <w:r w:rsidR="0000631F">
        <w:rPr>
          <w:rFonts w:ascii="Times New Roman" w:hAnsi="Times New Roman" w:cs="Times New Roman"/>
        </w:rPr>
        <w:t xml:space="preserve"> </w:t>
      </w:r>
      <w:r w:rsidR="0030343E" w:rsidRPr="007F3725">
        <w:rPr>
          <w:rFonts w:ascii="Times New Roman" w:hAnsi="Times New Roman" w:cs="Times New Roman"/>
        </w:rPr>
        <w:t>or WH group</w:t>
      </w:r>
      <w:r w:rsidR="007F3725">
        <w:rPr>
          <w:rFonts w:ascii="Times New Roman" w:hAnsi="Times New Roman" w:cs="Times New Roman"/>
        </w:rPr>
        <w:t>s</w:t>
      </w:r>
      <w:r w:rsidR="0030343E" w:rsidRPr="007F3725">
        <w:rPr>
          <w:rFonts w:ascii="Times New Roman" w:hAnsi="Times New Roman" w:cs="Times New Roman"/>
        </w:rPr>
        <w:t xml:space="preserve"> in comparison to</w:t>
      </w:r>
    </w:p>
    <w:p w14:paraId="1728B6B1" w14:textId="542D242E" w:rsidR="008346EE" w:rsidRDefault="008346EE" w:rsidP="0030343E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30343E" w:rsidRPr="007F3725">
        <w:rPr>
          <w:rFonts w:ascii="Times New Roman" w:hAnsi="Times New Roman" w:cs="Times New Roman"/>
        </w:rPr>
        <w:t>the CT</w:t>
      </w:r>
      <w:r w:rsidR="00E55207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group</w:t>
      </w:r>
      <w:proofErr w:type="gramEnd"/>
      <w:r w:rsidR="0030343E" w:rsidRPr="007F3725">
        <w:rPr>
          <w:rFonts w:ascii="Times New Roman" w:hAnsi="Times New Roman" w:cs="Times New Roman"/>
        </w:rPr>
        <w:t>.</w:t>
      </w:r>
      <w:r w:rsidR="007F3725" w:rsidRPr="007F3725">
        <w:rPr>
          <w:rFonts w:ascii="Times New Roman" w:hAnsi="Times New Roman" w:cs="Times New Roman"/>
        </w:rPr>
        <w:t xml:space="preserve"> The abbreviation ‘DIFF’ indicates a difference in the direction of expression</w:t>
      </w:r>
      <w:r>
        <w:rPr>
          <w:rFonts w:ascii="Times New Roman" w:hAnsi="Times New Roman" w:cs="Times New Roman"/>
        </w:rPr>
        <w:t xml:space="preserve"> change</w:t>
      </w:r>
      <w:r w:rsidR="007F3725" w:rsidRPr="007F3725">
        <w:rPr>
          <w:rFonts w:ascii="Times New Roman" w:hAnsi="Times New Roman" w:cs="Times New Roman"/>
        </w:rPr>
        <w:t xml:space="preserve"> when</w:t>
      </w:r>
    </w:p>
    <w:p w14:paraId="07D58082" w14:textId="6C3849A3" w:rsidR="0030343E" w:rsidRPr="007F3725" w:rsidRDefault="008346EE" w:rsidP="0030343E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7F3725" w:rsidRPr="007F3725">
        <w:rPr>
          <w:rFonts w:ascii="Times New Roman" w:hAnsi="Times New Roman" w:cs="Times New Roman"/>
        </w:rPr>
        <w:t xml:space="preserve">comparing </w:t>
      </w:r>
      <w:r w:rsidR="00E55207">
        <w:rPr>
          <w:rFonts w:ascii="Times New Roman" w:hAnsi="Times New Roman" w:cs="Times New Roman"/>
        </w:rPr>
        <w:t xml:space="preserve">the </w:t>
      </w:r>
      <w:r w:rsidR="0000631F">
        <w:rPr>
          <w:rFonts w:ascii="Times New Roman" w:hAnsi="Times New Roman" w:cs="Times New Roman"/>
        </w:rPr>
        <w:t>mean</w:t>
      </w:r>
      <w:r>
        <w:rPr>
          <w:rFonts w:ascii="Times New Roman" w:hAnsi="Times New Roman" w:cs="Times New Roman"/>
        </w:rPr>
        <w:t xml:space="preserve"> </w:t>
      </w:r>
      <w:r w:rsidR="0000631F">
        <w:rPr>
          <w:rFonts w:ascii="Times New Roman" w:hAnsi="Times New Roman" w:cs="Times New Roman"/>
        </w:rPr>
        <w:t>FC</w:t>
      </w:r>
      <w:r w:rsidR="007F3725" w:rsidRPr="007F3725">
        <w:rPr>
          <w:rFonts w:ascii="Times New Roman" w:hAnsi="Times New Roman" w:cs="Times New Roman"/>
        </w:rPr>
        <w:t xml:space="preserve"> </w:t>
      </w:r>
      <w:r w:rsidR="0000631F">
        <w:rPr>
          <w:rFonts w:ascii="Times New Roman" w:hAnsi="Times New Roman" w:cs="Times New Roman"/>
        </w:rPr>
        <w:t xml:space="preserve">values </w:t>
      </w:r>
      <w:r w:rsidR="007F3725" w:rsidRPr="007F3725">
        <w:rPr>
          <w:rFonts w:ascii="Times New Roman" w:hAnsi="Times New Roman" w:cs="Times New Roman"/>
        </w:rPr>
        <w:t xml:space="preserve">obtained by </w:t>
      </w:r>
      <w:r w:rsidR="0000631F">
        <w:rPr>
          <w:rFonts w:ascii="Times New Roman" w:hAnsi="Times New Roman" w:cs="Times New Roman"/>
        </w:rPr>
        <w:t xml:space="preserve">the </w:t>
      </w:r>
      <w:r w:rsidR="007F3725" w:rsidRPr="007F3725">
        <w:rPr>
          <w:rFonts w:ascii="Times New Roman" w:hAnsi="Times New Roman" w:cs="Times New Roman"/>
        </w:rPr>
        <w:t>microarray or qPCR approach.</w:t>
      </w:r>
    </w:p>
    <w:p w14:paraId="7A11EE97" w14:textId="77777777" w:rsidR="0000631F" w:rsidRDefault="007F3725" w:rsidP="0030343E">
      <w:pPr>
        <w:pStyle w:val="NoSpacing"/>
        <w:rPr>
          <w:rFonts w:ascii="Times New Roman" w:hAnsi="Times New Roman" w:cs="Times New Roman"/>
        </w:rPr>
      </w:pPr>
      <w:r w:rsidRPr="007F3725">
        <w:rPr>
          <w:rFonts w:ascii="Times New Roman" w:eastAsia="Times New Roman" w:hAnsi="Times New Roman" w:cs="Times New Roman"/>
          <w:b/>
          <w:bCs/>
          <w:vertAlign w:val="superscript"/>
          <w:lang w:val="en-US"/>
        </w:rPr>
        <w:t>5</w:t>
      </w:r>
      <w:r w:rsidRPr="007F3725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Pr="007F3725">
        <w:rPr>
          <w:rFonts w:ascii="Times New Roman" w:eastAsia="Times New Roman" w:hAnsi="Times New Roman" w:cs="Times New Roman"/>
          <w:lang w:val="en-US"/>
        </w:rPr>
        <w:t xml:space="preserve">The mean </w:t>
      </w:r>
      <w:r w:rsidRPr="007F3725">
        <w:rPr>
          <w:rFonts w:ascii="Times New Roman" w:hAnsi="Times New Roman" w:cs="Times New Roman"/>
        </w:rPr>
        <w:t xml:space="preserve">FC </w:t>
      </w:r>
      <w:r w:rsidR="0000631F">
        <w:rPr>
          <w:rFonts w:ascii="Times New Roman" w:hAnsi="Times New Roman" w:cs="Times New Roman"/>
        </w:rPr>
        <w:t xml:space="preserve">were calculated considering either the microarray or qPCR expression values of the </w:t>
      </w:r>
      <w:r w:rsidRPr="007F3725">
        <w:rPr>
          <w:rFonts w:ascii="Times New Roman" w:hAnsi="Times New Roman" w:cs="Times New Roman"/>
        </w:rPr>
        <w:t>WN</w:t>
      </w:r>
    </w:p>
    <w:p w14:paraId="4D3B63E3" w14:textId="536BCF2A" w:rsidR="007F3725" w:rsidRPr="0000631F" w:rsidRDefault="0000631F" w:rsidP="0030343E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7F3725" w:rsidRPr="007F3725">
        <w:rPr>
          <w:rFonts w:ascii="Times New Roman" w:eastAsia="Times New Roman" w:hAnsi="Times New Roman" w:cs="Times New Roman"/>
          <w:lang w:val="en-US"/>
        </w:rPr>
        <w:t>and</w:t>
      </w:r>
      <w:r>
        <w:rPr>
          <w:rFonts w:ascii="Times New Roman" w:eastAsia="Times New Roman" w:hAnsi="Times New Roman" w:cs="Times New Roman"/>
          <w:lang w:val="en-US"/>
        </w:rPr>
        <w:t xml:space="preserve"> WH </w:t>
      </w:r>
      <w:r w:rsidR="007F3725" w:rsidRPr="007F3725">
        <w:rPr>
          <w:rFonts w:ascii="Times New Roman" w:eastAsia="Times New Roman" w:hAnsi="Times New Roman" w:cs="Times New Roman"/>
          <w:lang w:val="en-US"/>
        </w:rPr>
        <w:t>treatment groups</w:t>
      </w:r>
      <w:r w:rsidR="007F3725" w:rsidRPr="007F3725">
        <w:rPr>
          <w:rFonts w:ascii="Times New Roman" w:hAnsi="Times New Roman" w:cs="Times New Roman"/>
        </w:rPr>
        <w:t>.</w:t>
      </w:r>
    </w:p>
    <w:p w14:paraId="381DF52B" w14:textId="54AF8E62" w:rsidR="007F3725" w:rsidRPr="007F3725" w:rsidRDefault="007F3725" w:rsidP="007F3725">
      <w:pPr>
        <w:pStyle w:val="NoSpacing"/>
        <w:rPr>
          <w:rFonts w:ascii="Times New Roman" w:hAnsi="Times New Roman" w:cs="Times New Roman"/>
        </w:rPr>
      </w:pPr>
      <w:r w:rsidRPr="007F3725">
        <w:rPr>
          <w:rFonts w:ascii="Times New Roman" w:eastAsia="Times New Roman" w:hAnsi="Times New Roman" w:cs="Times New Roman"/>
          <w:b/>
          <w:bCs/>
          <w:vertAlign w:val="superscript"/>
          <w:lang w:val="en-US"/>
        </w:rPr>
        <w:t>6</w:t>
      </w:r>
      <w:r w:rsidRPr="007F3725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r w:rsidRPr="007F3725">
        <w:rPr>
          <w:rFonts w:ascii="Times New Roman" w:eastAsia="Times New Roman" w:hAnsi="Times New Roman" w:cs="Times New Roman"/>
          <w:lang w:val="en-US"/>
        </w:rPr>
        <w:t xml:space="preserve">Delta refers to the difference </w:t>
      </w:r>
      <w:r w:rsidR="00E55207">
        <w:rPr>
          <w:rFonts w:ascii="Times New Roman" w:eastAsia="Times New Roman" w:hAnsi="Times New Roman" w:cs="Times New Roman"/>
          <w:lang w:val="en-US"/>
        </w:rPr>
        <w:t>of</w:t>
      </w:r>
      <w:r w:rsidRPr="007F3725">
        <w:rPr>
          <w:rFonts w:ascii="Times New Roman" w:eastAsia="Times New Roman" w:hAnsi="Times New Roman" w:cs="Times New Roman"/>
          <w:lang w:val="en-US"/>
        </w:rPr>
        <w:t xml:space="preserve"> mean </w:t>
      </w:r>
      <w:r>
        <w:rPr>
          <w:rFonts w:ascii="Times New Roman" w:eastAsia="Times New Roman" w:hAnsi="Times New Roman" w:cs="Times New Roman"/>
          <w:lang w:val="en-US"/>
        </w:rPr>
        <w:t>FC</w:t>
      </w:r>
      <w:r w:rsidR="0000631F">
        <w:rPr>
          <w:rFonts w:ascii="Times New Roman" w:eastAsia="Times New Roman" w:hAnsi="Times New Roman" w:cs="Times New Roman"/>
          <w:lang w:val="en-US"/>
        </w:rPr>
        <w:t xml:space="preserve"> </w:t>
      </w:r>
      <w:r>
        <w:rPr>
          <w:rFonts w:ascii="Times New Roman" w:eastAsia="Times New Roman" w:hAnsi="Times New Roman" w:cs="Times New Roman"/>
          <w:lang w:val="en-US"/>
        </w:rPr>
        <w:t>between</w:t>
      </w:r>
      <w:r w:rsidR="00E55207">
        <w:rPr>
          <w:rFonts w:ascii="Times New Roman" w:eastAsia="Times New Roman" w:hAnsi="Times New Roman" w:cs="Times New Roman"/>
          <w:lang w:val="en-US"/>
        </w:rPr>
        <w:t xml:space="preserve"> the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Pr="007F3725">
        <w:rPr>
          <w:rFonts w:ascii="Times New Roman" w:hAnsi="Times New Roman" w:cs="Times New Roman"/>
        </w:rPr>
        <w:t xml:space="preserve">microarray </w:t>
      </w:r>
      <w:r>
        <w:rPr>
          <w:rFonts w:ascii="Times New Roman" w:hAnsi="Times New Roman" w:cs="Times New Roman"/>
        </w:rPr>
        <w:t>and</w:t>
      </w:r>
      <w:r w:rsidRPr="007F3725">
        <w:rPr>
          <w:rFonts w:ascii="Times New Roman" w:hAnsi="Times New Roman" w:cs="Times New Roman"/>
        </w:rPr>
        <w:t xml:space="preserve"> qPCR approach</w:t>
      </w:r>
      <w:r w:rsidR="0000631F">
        <w:rPr>
          <w:rFonts w:ascii="Times New Roman" w:hAnsi="Times New Roman" w:cs="Times New Roman"/>
        </w:rPr>
        <w:t xml:space="preserve"> per target gene</w:t>
      </w:r>
      <w:r w:rsidRPr="007F3725">
        <w:rPr>
          <w:rFonts w:ascii="Times New Roman" w:hAnsi="Times New Roman" w:cs="Times New Roman"/>
        </w:rPr>
        <w:t>.</w:t>
      </w:r>
    </w:p>
    <w:sectPr w:rsidR="007F3725" w:rsidRPr="007F3725" w:rsidSect="0030343E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DY0MrIwMTIwMzJS0lEKTi0uzszPAymwqAUAX7DETywAAAA="/>
  </w:docVars>
  <w:rsids>
    <w:rsidRoot w:val="00D44E12"/>
    <w:rsid w:val="0000631F"/>
    <w:rsid w:val="000847FA"/>
    <w:rsid w:val="002941FE"/>
    <w:rsid w:val="0030343E"/>
    <w:rsid w:val="003A6F06"/>
    <w:rsid w:val="0043617E"/>
    <w:rsid w:val="004E4B10"/>
    <w:rsid w:val="007319BE"/>
    <w:rsid w:val="00784BA8"/>
    <w:rsid w:val="007F3725"/>
    <w:rsid w:val="008346EE"/>
    <w:rsid w:val="0099728B"/>
    <w:rsid w:val="00A61FD7"/>
    <w:rsid w:val="00D44E12"/>
    <w:rsid w:val="00E55207"/>
    <w:rsid w:val="00EE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21023"/>
  <w15:chartTrackingRefBased/>
  <w15:docId w15:val="{77CF47B6-9D6B-4CE9-B7D8-4757B63E3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4E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E12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4E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4E1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D44E12"/>
    <w:rPr>
      <w:sz w:val="16"/>
      <w:szCs w:val="16"/>
    </w:rPr>
  </w:style>
  <w:style w:type="table" w:customStyle="1" w:styleId="PlainTable55">
    <w:name w:val="Plain Table 55"/>
    <w:basedOn w:val="TableNormal"/>
    <w:next w:val="TableNormal"/>
    <w:uiPriority w:val="45"/>
    <w:rsid w:val="00D44E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="Calibri Light" w:eastAsia="SimSu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SimSu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SimSu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SimSu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44E1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B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BA8"/>
    <w:rPr>
      <w:b/>
      <w:bCs/>
      <w:sz w:val="20"/>
      <w:szCs w:val="20"/>
    </w:rPr>
  </w:style>
  <w:style w:type="paragraph" w:styleId="NoSpacing">
    <w:name w:val="No Spacing"/>
    <w:uiPriority w:val="1"/>
    <w:qFormat/>
    <w:rsid w:val="003034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eemelmanns</dc:creator>
  <cp:keywords/>
  <dc:description/>
  <cp:lastModifiedBy>Anne Beemelmanns</cp:lastModifiedBy>
  <cp:revision>7</cp:revision>
  <dcterms:created xsi:type="dcterms:W3CDTF">2020-06-09T18:31:00Z</dcterms:created>
  <dcterms:modified xsi:type="dcterms:W3CDTF">2021-02-17T05:22:00Z</dcterms:modified>
</cp:coreProperties>
</file>